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31C97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A2CC770" w14:textId="20BF0B01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ject: </w:t>
      </w:r>
      <w:proofErr w:type="spellStart"/>
      <w:r w:rsidR="006D6515">
        <w:rPr>
          <w:rFonts w:ascii="Times New Roman" w:hAnsi="Times New Roman" w:cs="Times New Roman"/>
          <w:b/>
          <w:sz w:val="28"/>
          <w:szCs w:val="28"/>
          <w:u w:val="single"/>
        </w:rPr>
        <w:t>DataBase</w:t>
      </w:r>
      <w:proofErr w:type="spellEnd"/>
    </w:p>
    <w:p w14:paraId="02EBF3D3" w14:textId="6532F2EC" w:rsidR="00331380" w:rsidRDefault="006D6515" w:rsidP="00331380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>Project: Courier Management System</w:t>
      </w:r>
    </w:p>
    <w:p w14:paraId="30F59ADA" w14:textId="6541696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94275B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364022D" wp14:editId="2EB43C75">
            <wp:extent cx="2181225" cy="195262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9BF4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C1BAE3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CF6EF9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85125A6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by: </w:t>
      </w:r>
    </w:p>
    <w:p w14:paraId="5C1E564D" w14:textId="0D4738A1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FA20-BSE-10</w:t>
      </w:r>
      <w:r w:rsidR="007D7AAD">
        <w:rPr>
          <w:rFonts w:ascii="Times New Roman" w:hAnsi="Times New Roman" w:cs="Times New Roman"/>
          <w:b/>
          <w:sz w:val="28"/>
          <w:szCs w:val="28"/>
          <w:u w:val="single"/>
        </w:rPr>
        <w:t>7(Ameer Moavia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12E1B1B3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to: </w:t>
      </w:r>
    </w:p>
    <w:p w14:paraId="776ADED0" w14:textId="5F90CFF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ir Abid Sohail </w:t>
      </w: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Bhutta</w:t>
      </w:r>
      <w:proofErr w:type="spellEnd"/>
    </w:p>
    <w:p w14:paraId="59F2DA01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A24FB9" w14:textId="77777777" w:rsidR="00331380" w:rsidRDefault="00331380" w:rsidP="00331380">
      <w:pPr>
        <w:pStyle w:val="Dept"/>
        <w:rPr>
          <w:sz w:val="36"/>
        </w:rPr>
      </w:pPr>
    </w:p>
    <w:p w14:paraId="71D9539B" w14:textId="77777777" w:rsidR="00331380" w:rsidRDefault="00331380" w:rsidP="00331380">
      <w:pPr>
        <w:pStyle w:val="Dept"/>
        <w:rPr>
          <w:sz w:val="36"/>
        </w:rPr>
      </w:pPr>
    </w:p>
    <w:p w14:paraId="396954A0" w14:textId="77777777" w:rsidR="00331380" w:rsidRDefault="00331380" w:rsidP="00331380">
      <w:pPr>
        <w:pStyle w:val="Dept"/>
        <w:rPr>
          <w:sz w:val="36"/>
        </w:rPr>
      </w:pPr>
    </w:p>
    <w:p w14:paraId="18E04695" w14:textId="77777777" w:rsidR="00331380" w:rsidRDefault="00331380" w:rsidP="00331380">
      <w:pPr>
        <w:pStyle w:val="Dept"/>
        <w:rPr>
          <w:sz w:val="36"/>
        </w:rPr>
      </w:pPr>
      <w:r>
        <w:rPr>
          <w:sz w:val="36"/>
        </w:rPr>
        <w:t>Department of Computer Science</w:t>
      </w:r>
    </w:p>
    <w:p w14:paraId="56CA40F1" w14:textId="781CF7AB" w:rsidR="008166DA" w:rsidRDefault="00331380" w:rsidP="008166DA">
      <w:pPr>
        <w:pStyle w:val="Dept"/>
        <w:rPr>
          <w:sz w:val="36"/>
        </w:rPr>
      </w:pPr>
      <w:r>
        <w:rPr>
          <w:sz w:val="36"/>
        </w:rPr>
        <w:t>COMSATS University Islamabad, Lahore Campus</w:t>
      </w:r>
    </w:p>
    <w:p w14:paraId="0A564BBE" w14:textId="12DE20A6" w:rsidR="008166DA" w:rsidRDefault="00E34C0F" w:rsidP="00E34C0F">
      <w:pPr>
        <w:pStyle w:val="Dept"/>
        <w:rPr>
          <w:b/>
          <w:bCs/>
          <w:sz w:val="28"/>
          <w:szCs w:val="20"/>
        </w:rPr>
      </w:pPr>
      <w:r w:rsidRPr="00E34C0F">
        <w:rPr>
          <w:b/>
          <w:bCs/>
          <w:sz w:val="28"/>
          <w:szCs w:val="20"/>
        </w:rPr>
        <w:lastRenderedPageBreak/>
        <w:t>Procedures</w:t>
      </w:r>
    </w:p>
    <w:p w14:paraId="387E973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973248" w14:textId="6B7CFA31" w:rsidR="009A2CB4" w:rsidRDefault="009A2CB4" w:rsidP="009A2CB4">
      <w:pPr>
        <w:pStyle w:val="Dept"/>
        <w:jc w:val="left"/>
        <w:rPr>
          <w:b/>
          <w:bCs/>
          <w:sz w:val="28"/>
          <w:szCs w:val="20"/>
        </w:rPr>
      </w:pPr>
      <w:r>
        <w:rPr>
          <w:rFonts w:ascii="Consolas" w:hAnsi="Consolas" w:cs="Consolas"/>
          <w:color w:val="008000"/>
          <w:sz w:val="19"/>
          <w:szCs w:val="19"/>
        </w:rPr>
        <w:t>/*Procedure to show specific customer from a branch*/</w:t>
      </w:r>
    </w:p>
    <w:p w14:paraId="3C41220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</w:p>
    <w:p w14:paraId="29C38A3A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BRANCH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9A91DC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Customer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3DDA870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037A024A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AB68AF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FD83B7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illingNumber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</w:p>
    <w:p w14:paraId="63B2CBA2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</w:p>
    <w:p w14:paraId="5D3B02F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3BEE3E10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</w:p>
    <w:p w14:paraId="3DCFAE5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6360718F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v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proofErr w:type="gramEnd"/>
    </w:p>
    <w:p w14:paraId="05F1640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rrierVehic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v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proofErr w:type="spellEnd"/>
      <w:proofErr w:type="gramEnd"/>
    </w:p>
    <w:p w14:paraId="189620C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753947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BRANCH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Customer</w:t>
      </w:r>
    </w:p>
    <w:p w14:paraId="76234CB4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3429585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6EDA2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16'</w:t>
      </w:r>
    </w:p>
    <w:p w14:paraId="73B48F1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34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84'</w:t>
      </w:r>
    </w:p>
    <w:p w14:paraId="70E16B4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34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348'</w:t>
      </w:r>
    </w:p>
    <w:p w14:paraId="3C788BB5" w14:textId="34970D62" w:rsidR="00DE2C4A" w:rsidRDefault="00DE2C4A" w:rsidP="00DE2C4A">
      <w:pPr>
        <w:pStyle w:val="Dept"/>
        <w:jc w:val="left"/>
        <w:rPr>
          <w:sz w:val="24"/>
          <w:szCs w:val="18"/>
        </w:rPr>
      </w:pPr>
    </w:p>
    <w:p w14:paraId="21E92B84" w14:textId="4A82FA85" w:rsidR="009A2CB4" w:rsidRDefault="00181533" w:rsidP="00DE2C4A">
      <w:pPr>
        <w:pStyle w:val="Dept"/>
        <w:pBdr>
          <w:bottom w:val="single" w:sz="6" w:space="1" w:color="auto"/>
        </w:pBdr>
        <w:jc w:val="left"/>
        <w:rPr>
          <w:sz w:val="24"/>
          <w:szCs w:val="18"/>
        </w:rPr>
      </w:pPr>
      <w:r w:rsidRPr="00181533">
        <w:rPr>
          <w:noProof/>
          <w:sz w:val="24"/>
          <w:szCs w:val="18"/>
        </w:rPr>
        <w:drawing>
          <wp:inline distT="0" distB="0" distL="0" distR="0" wp14:anchorId="1DD18C72" wp14:editId="297F4CE8">
            <wp:extent cx="5943600" cy="3714115"/>
            <wp:effectExtent l="0" t="0" r="0" b="63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F9F5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to SHOW COMPLAINT ON A DATE*/</w:t>
      </w:r>
    </w:p>
    <w:p w14:paraId="12DD0685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4FDFFA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plaintData</w:t>
      </w:r>
      <w:proofErr w:type="spellEnd"/>
    </w:p>
    <w:p w14:paraId="4750547C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date </w:t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14:paraId="6FC5EAA4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16C78E5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0AD582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laint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escrip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lain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proofErr w:type="spellEnd"/>
    </w:p>
    <w:p w14:paraId="151ADBB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mplaint c </w:t>
      </w:r>
    </w:p>
    <w:p w14:paraId="426C646F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u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proofErr w:type="spellEnd"/>
    </w:p>
    <w:p w14:paraId="5355D0F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laintDat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date</w:t>
      </w:r>
    </w:p>
    <w:p w14:paraId="1E3DDB8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61BE7C4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797319B" w14:textId="7CFD721C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plaintDat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0-08-14'</w:t>
      </w:r>
    </w:p>
    <w:p w14:paraId="220F9D47" w14:textId="729D4F1C" w:rsidR="00CB150E" w:rsidRDefault="00CB150E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150E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7F0DEB5" wp14:editId="2CF6F2A4">
            <wp:extent cx="5943600" cy="91440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D443" w14:textId="77777777" w:rsidR="009A2CB4" w:rsidRDefault="009A2CB4" w:rsidP="009A2CB4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23378B" w14:textId="0916A7B1" w:rsidR="00313A47" w:rsidRDefault="00313A47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C65DC1A" w14:textId="093CD5D3" w:rsidR="009A2CB4" w:rsidRDefault="00313A47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</w:t>
      </w:r>
      <w:r w:rsidR="009A2CB4">
        <w:rPr>
          <w:rFonts w:ascii="Consolas" w:hAnsi="Consolas" w:cs="Consolas"/>
          <w:color w:val="008000"/>
          <w:sz w:val="19"/>
          <w:szCs w:val="19"/>
        </w:rPr>
        <w:t xml:space="preserve">*Procedure to SHOW VEHICLE DETAILS of </w:t>
      </w:r>
      <w:proofErr w:type="spellStart"/>
      <w:proofErr w:type="gramStart"/>
      <w:r w:rsidR="009A2CB4">
        <w:rPr>
          <w:rFonts w:ascii="Consolas" w:hAnsi="Consolas" w:cs="Consolas"/>
          <w:color w:val="008000"/>
          <w:sz w:val="19"/>
          <w:szCs w:val="19"/>
        </w:rPr>
        <w:t>a</w:t>
      </w:r>
      <w:proofErr w:type="spellEnd"/>
      <w:proofErr w:type="gramEnd"/>
      <w:r w:rsidR="009A2CB4">
        <w:rPr>
          <w:rFonts w:ascii="Consolas" w:hAnsi="Consolas" w:cs="Consolas"/>
          <w:color w:val="008000"/>
          <w:sz w:val="19"/>
          <w:szCs w:val="19"/>
        </w:rPr>
        <w:t xml:space="preserve"> EMPLOYEE*/</w:t>
      </w:r>
      <w:r w:rsidR="009A2CB4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AB9A3A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7AE62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Details</w:t>
      </w:r>
      <w:proofErr w:type="spellEnd"/>
    </w:p>
    <w:p w14:paraId="0D79BD5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employee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1261A75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75DB4A8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0E87B2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WorkingHours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e</w:t>
      </w:r>
    </w:p>
    <w:p w14:paraId="21C8829F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v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447DB5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employeeID</w:t>
      </w:r>
    </w:p>
    <w:p w14:paraId="73B565D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@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@ROWCOU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Shift</w:t>
      </w:r>
      <w:proofErr w:type="spellEnd"/>
    </w:p>
    <w:p w14:paraId="111040B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78FB06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1A7ED1E1" w14:textId="77777777" w:rsidR="008414B4" w:rsidRDefault="008414B4" w:rsidP="00841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042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E465C0A" w14:textId="77777777" w:rsidR="008414B4" w:rsidRDefault="008414B4" w:rsidP="00841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044'</w:t>
      </w:r>
    </w:p>
    <w:p w14:paraId="5009269D" w14:textId="3C45A10F" w:rsidR="00313A47" w:rsidRDefault="008414B4" w:rsidP="008414B4">
      <w:pPr>
        <w:pStyle w:val="Dept"/>
        <w:jc w:val="left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</w:t>
      </w:r>
      <w:r w:rsidR="00313A47" w:rsidRPr="00313A47">
        <w:rPr>
          <w:rFonts w:ascii="Consolas" w:hAnsi="Consolas" w:cs="Consolas"/>
          <w:noProof/>
          <w:color w:val="FF0000"/>
          <w:sz w:val="19"/>
          <w:szCs w:val="19"/>
        </w:rPr>
        <w:drawing>
          <wp:inline distT="0" distB="0" distL="0" distR="0" wp14:anchorId="496C2A12" wp14:editId="5596D306">
            <wp:extent cx="4848902" cy="2981741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6D8B" w14:textId="554155F2" w:rsidR="00791716" w:rsidRDefault="00791716" w:rsidP="009A2CB4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FF0000"/>
          <w:sz w:val="19"/>
          <w:szCs w:val="19"/>
        </w:rPr>
      </w:pPr>
    </w:p>
    <w:p w14:paraId="499F4BA4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Procedure to search Parcel by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eparur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ity and arrival city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25BD7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</w:p>
    <w:p w14:paraId="65E3B90E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departur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C3F3B1B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arrival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0CB5FA9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2521C31E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B471EE2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arture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ival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illing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278746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 c</w:t>
      </w:r>
    </w:p>
    <w:p w14:paraId="32177FD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</w:p>
    <w:p w14:paraId="4A9154AB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elivery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u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</w:p>
    <w:p w14:paraId="446A08FA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</w:p>
    <w:p w14:paraId="32E72507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845EF3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@arrival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93B6F36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82649C7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FE924F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3D0BFA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Gojra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arriva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kasu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14:paraId="27013849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D9006A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Narowal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arriva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imargar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14:paraId="43F1CFAE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B912B7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0FBB6B" w14:textId="66139D7E" w:rsidR="00791716" w:rsidRDefault="00791716" w:rsidP="0079171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Timargara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arriva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Bagh'</w:t>
      </w:r>
    </w:p>
    <w:p w14:paraId="198DD600" w14:textId="5843672A" w:rsidR="00AA1605" w:rsidRDefault="00AA1605" w:rsidP="0079171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 w:rsidRPr="00AA1605">
        <w:rPr>
          <w:rFonts w:ascii="Consolas" w:hAnsi="Consolas" w:cs="Consolas"/>
          <w:noProof/>
          <w:color w:val="FF0000"/>
          <w:sz w:val="19"/>
          <w:szCs w:val="19"/>
        </w:rPr>
        <w:lastRenderedPageBreak/>
        <w:drawing>
          <wp:inline distT="0" distB="0" distL="0" distR="0" wp14:anchorId="2CD99BCA" wp14:editId="38903FAC">
            <wp:extent cx="5943600" cy="305625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59253" w14:textId="1C7B4768" w:rsidR="00FB14FB" w:rsidRDefault="00FB14FB" w:rsidP="009A2CB4">
      <w:pPr>
        <w:pStyle w:val="Dept"/>
        <w:jc w:val="left"/>
        <w:rPr>
          <w:sz w:val="24"/>
          <w:szCs w:val="18"/>
        </w:rPr>
      </w:pPr>
    </w:p>
    <w:p w14:paraId="576CE3BF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Procedure to calculate revenue and count parcel by branch code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769E7D6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EFC13B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revenue</w:t>
      </w:r>
      <w:proofErr w:type="spellEnd"/>
    </w:p>
    <w:p w14:paraId="7CD4A8A8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branchCod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5572607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7B5A8AB8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B88AD2D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evenue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arc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</w:p>
    <w:p w14:paraId="25688CC3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36ECE085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proofErr w:type="gramEnd"/>
    </w:p>
    <w:p w14:paraId="386E1353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</w:p>
    <w:p w14:paraId="71E83C27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75589EAC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@branchCod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63CC2C16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3DD5D8E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5AFB10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revenu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</w:p>
    <w:p w14:paraId="235E4C90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3ABE92E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revenu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2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FB378D0" w14:textId="10E77D8F" w:rsidR="00005EBE" w:rsidRDefault="00005EBE" w:rsidP="00005EBE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C882C9" w14:textId="08D61EEA" w:rsidR="00AA1605" w:rsidRDefault="00AA1605" w:rsidP="00005EBE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1605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96C9A4D" wp14:editId="766844A6">
            <wp:extent cx="2667372" cy="1381318"/>
            <wp:effectExtent l="0" t="0" r="0" b="952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6F49C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A1D46F4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AA0CB09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D79D2E3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63ADBF6" w14:textId="1599EF30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to check nature of parcel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B153A24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465C0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</w:p>
    <w:p w14:paraId="2EA0352B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@natur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2471DC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830EA73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479F1C56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eight_Kg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at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c</w:t>
      </w:r>
    </w:p>
    <w:p w14:paraId="3E0EF1EC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E63CD0A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@na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ature</w:t>
      </w:r>
      <w:proofErr w:type="gramEnd"/>
    </w:p>
    <w:p w14:paraId="35BDDE76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500C28F0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8B5161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hopper'</w:t>
      </w:r>
    </w:p>
    <w:p w14:paraId="64BE0067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ackage'</w:t>
      </w:r>
    </w:p>
    <w:p w14:paraId="3614607C" w14:textId="559C2F1F" w:rsidR="00005EBE" w:rsidRDefault="00450F05" w:rsidP="00450F05">
      <w:pPr>
        <w:pStyle w:val="Dept"/>
        <w:jc w:val="left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box'</w:t>
      </w:r>
    </w:p>
    <w:p w14:paraId="63C89E3D" w14:textId="63C205CE" w:rsidR="00784058" w:rsidRDefault="00784058" w:rsidP="00450F05">
      <w:pPr>
        <w:pStyle w:val="Dept"/>
        <w:jc w:val="left"/>
        <w:rPr>
          <w:rFonts w:ascii="Consolas" w:hAnsi="Consolas" w:cs="Consolas"/>
          <w:color w:val="FF0000"/>
          <w:sz w:val="19"/>
          <w:szCs w:val="19"/>
        </w:rPr>
      </w:pPr>
      <w:r w:rsidRPr="00784058">
        <w:rPr>
          <w:rFonts w:ascii="Consolas" w:hAnsi="Consolas" w:cs="Consolas"/>
          <w:noProof/>
          <w:color w:val="FF0000"/>
          <w:sz w:val="19"/>
          <w:szCs w:val="19"/>
        </w:rPr>
        <w:drawing>
          <wp:inline distT="0" distB="0" distL="0" distR="0" wp14:anchorId="25659D15" wp14:editId="46480206">
            <wp:extent cx="4210638" cy="4877481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48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1A9A" w14:textId="16043C59" w:rsidR="00C17121" w:rsidRDefault="00C17121" w:rsidP="00450F05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FF0000"/>
          <w:sz w:val="19"/>
          <w:szCs w:val="19"/>
        </w:rPr>
      </w:pPr>
    </w:p>
    <w:p w14:paraId="5084387F" w14:textId="77777777" w:rsidR="00784058" w:rsidRDefault="00784058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D8326EF" w14:textId="77777777" w:rsidR="00784058" w:rsidRDefault="00784058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D1FAE8D" w14:textId="77777777" w:rsidR="00784058" w:rsidRDefault="00784058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8826B5C" w14:textId="3B797238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Calculate profit or loss of any branch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E5D790B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F985EB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9369ED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venueofBranc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275395F8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@branchn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CAD2216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017B6A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8E847AF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4212C490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parcelsum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50BA6CC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employee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B0ABBD3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D44DB8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B64AEF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parcelsum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68658A6A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employe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1A7BEB50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FF17A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14:paraId="3B3A64D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parcelsum </w:t>
      </w:r>
      <w:r>
        <w:rPr>
          <w:rFonts w:ascii="Consolas" w:hAnsi="Consolas" w:cs="Consolas"/>
          <w:color w:val="808080"/>
          <w:sz w:val="19"/>
          <w:szCs w:val="19"/>
        </w:rPr>
        <w:t>=</w:t>
      </w:r>
    </w:p>
    <w:p w14:paraId="4A3B4E6B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</w:p>
    <w:p w14:paraId="603C2F31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7FEB6036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proofErr w:type="gramEnd"/>
    </w:p>
    <w:p w14:paraId="03D6E9A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</w:p>
    <w:p w14:paraId="66CEBD8D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244ABD2A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branchn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247C02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A3BECE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@employee</w:t>
      </w:r>
      <w:r>
        <w:rPr>
          <w:rFonts w:ascii="Consolas" w:hAnsi="Consolas" w:cs="Consolas"/>
          <w:color w:val="808080"/>
          <w:sz w:val="19"/>
          <w:szCs w:val="19"/>
        </w:rPr>
        <w:t>=</w:t>
      </w:r>
    </w:p>
    <w:p w14:paraId="25DBE3D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signation d</w:t>
      </w:r>
    </w:p>
    <w:p w14:paraId="7FC0847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proofErr w:type="spellEnd"/>
      <w:proofErr w:type="gramEnd"/>
    </w:p>
    <w:p w14:paraId="17A6055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5727EB9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3185EBE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branchn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B7D3E8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496711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703AD5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1E15AE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</w:p>
    <w:p w14:paraId="6432B90F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8F2503D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Branch  </w:t>
      </w:r>
    </w:p>
    <w:p w14:paraId="52FCFB31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</w:p>
    <w:p w14:paraId="4E3D682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@branchn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ranc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gramEnd"/>
    </w:p>
    <w:p w14:paraId="24D0B85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</w:p>
    <w:p w14:paraId="763BDEB4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Employee Expenses::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employee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1DB9314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arcel Revenue::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su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FA6517E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rofit::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parcelsum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>@employee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A90FF8C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A8A794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31AD3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257D3565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7634B0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90'</w:t>
      </w:r>
    </w:p>
    <w:p w14:paraId="04D02B58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</w:p>
    <w:p w14:paraId="411B758F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80'</w:t>
      </w:r>
    </w:p>
    <w:p w14:paraId="5579B754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90'</w:t>
      </w:r>
    </w:p>
    <w:p w14:paraId="397AFD30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12'</w:t>
      </w:r>
    </w:p>
    <w:p w14:paraId="3E4FF4F4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08'</w:t>
      </w:r>
    </w:p>
    <w:p w14:paraId="395017F3" w14:textId="7C13638F" w:rsidR="00660A1F" w:rsidRDefault="00660A1F" w:rsidP="00660A1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23'</w:t>
      </w:r>
    </w:p>
    <w:p w14:paraId="0EDF720B" w14:textId="76014800" w:rsidR="00437C9E" w:rsidRDefault="00437C9E" w:rsidP="00660A1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37C9E"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2A3417B8" wp14:editId="2B7EC117">
            <wp:extent cx="2114845" cy="2333951"/>
            <wp:effectExtent l="0" t="0" r="0" b="952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83C89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572525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>/*Procedure to Update Status of Parcel Delivery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38B9F5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42CAB6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pdateOrderStatus</w:t>
      </w:r>
      <w:proofErr w:type="spellEnd"/>
    </w:p>
    <w:p w14:paraId="096798BD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-- Add the parameters for the stored procedure here</w:t>
      </w:r>
    </w:p>
    <w:p w14:paraId="665B3E5C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@delivery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57435FF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@deliveryStatus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66486B06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033EBAE5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1894A462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972F822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-- SET NOCOUNT ON added to prevent extra result sets from</w:t>
      </w:r>
    </w:p>
    <w:p w14:paraId="6AA5E121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-- interfering with SELECT statements.</w:t>
      </w:r>
    </w:p>
    <w:p w14:paraId="78BA9257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OCOU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288D0E44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690784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-- Insert statements for procedure here</w:t>
      </w:r>
    </w:p>
    <w:p w14:paraId="4652315D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Statu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deliveryStatus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deliveryID</w:t>
      </w:r>
    </w:p>
    <w:p w14:paraId="5A3C9187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60A7D297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46CFF0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4A3DEF0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return_value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DAC723C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return_valu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UpdateOrde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BA7217E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@delivery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122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5BCB35E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deliveryStatus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</w:p>
    <w:p w14:paraId="7339F9C2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>'Return Valu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return_value</w:t>
      </w:r>
    </w:p>
    <w:p w14:paraId="39D26548" w14:textId="012A5641" w:rsidR="00660A1F" w:rsidRDefault="00615A39" w:rsidP="00615A39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03BAABE" w14:textId="7849E89D" w:rsidR="00A81342" w:rsidRDefault="00A81342" w:rsidP="00615A39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  <w:r w:rsidRPr="00A81342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466DC379" wp14:editId="7BF0DD48">
            <wp:extent cx="3667637" cy="1914792"/>
            <wp:effectExtent l="0" t="0" r="9525" b="952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F14CE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to show all customers by branch code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52DD33D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0DB20A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BYbranch</w:t>
      </w:r>
      <w:proofErr w:type="spellEnd"/>
    </w:p>
    <w:p w14:paraId="6A73EC2B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branchCod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C3812D9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0E37F7E3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42D660E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NI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ranch b</w:t>
      </w:r>
    </w:p>
    <w:p w14:paraId="2CB0EF78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1ADF93E8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 c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</w:p>
    <w:p w14:paraId="0E39DF6F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@branchCod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</w:p>
    <w:p w14:paraId="5D3D68FC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</w:p>
    <w:p w14:paraId="17F16636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2EAF737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1ACB67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BYbranc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</w:p>
    <w:p w14:paraId="70E3A8C3" w14:textId="379987E5" w:rsidR="00AB3271" w:rsidRPr="00AB3271" w:rsidRDefault="00845672" w:rsidP="00845672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="00212B8B" w:rsidRPr="00212B8B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7FF3642" wp14:editId="34D14231">
            <wp:extent cx="4972744" cy="3801005"/>
            <wp:effectExtent l="0" t="0" r="0" b="9525"/>
            <wp:docPr id="10" name="Picture 10" descr="Graphical user interface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able, Exce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3271" w:rsidRPr="00AB3271" w:rsidSect="00331380">
      <w:headerReference w:type="default" r:id="rId16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F6E8A" w14:textId="77777777" w:rsidR="00EC257D" w:rsidRDefault="00EC257D" w:rsidP="00C6407B">
      <w:pPr>
        <w:spacing w:after="0" w:line="240" w:lineRule="auto"/>
      </w:pPr>
      <w:r>
        <w:separator/>
      </w:r>
    </w:p>
  </w:endnote>
  <w:endnote w:type="continuationSeparator" w:id="0">
    <w:p w14:paraId="198365D4" w14:textId="77777777" w:rsidR="00EC257D" w:rsidRDefault="00EC257D" w:rsidP="00C64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B95FD" w14:textId="77777777" w:rsidR="00EC257D" w:rsidRDefault="00EC257D" w:rsidP="00C6407B">
      <w:pPr>
        <w:spacing w:after="0" w:line="240" w:lineRule="auto"/>
      </w:pPr>
      <w:r>
        <w:separator/>
      </w:r>
    </w:p>
  </w:footnote>
  <w:footnote w:type="continuationSeparator" w:id="0">
    <w:p w14:paraId="20A9AFE1" w14:textId="77777777" w:rsidR="00EC257D" w:rsidRDefault="00EC257D" w:rsidP="00C64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92D69" w14:textId="624FD5CE" w:rsidR="007D7AAD" w:rsidRDefault="00C6407B" w:rsidP="007D7AAD">
    <w:pPr>
      <w:pStyle w:val="Header"/>
      <w:jc w:val="center"/>
    </w:pPr>
    <w:r>
      <w:t>FA20-BSE-10</w:t>
    </w:r>
    <w:r w:rsidR="007D7AAD">
      <w:t>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DQ2sTQxNDCxNDJX0lEKTi0uzszPAykwqgUAO8bJiiwAAAA="/>
  </w:docVars>
  <w:rsids>
    <w:rsidRoot w:val="009012BC"/>
    <w:rsid w:val="00005EBE"/>
    <w:rsid w:val="00080D17"/>
    <w:rsid w:val="000B40BD"/>
    <w:rsid w:val="00181533"/>
    <w:rsid w:val="00212B8B"/>
    <w:rsid w:val="00313A47"/>
    <w:rsid w:val="00331380"/>
    <w:rsid w:val="00437C9E"/>
    <w:rsid w:val="00450F05"/>
    <w:rsid w:val="004E1AF1"/>
    <w:rsid w:val="00615A39"/>
    <w:rsid w:val="00660A1F"/>
    <w:rsid w:val="006D6515"/>
    <w:rsid w:val="00784058"/>
    <w:rsid w:val="00791716"/>
    <w:rsid w:val="007D7AAD"/>
    <w:rsid w:val="008166DA"/>
    <w:rsid w:val="008414B4"/>
    <w:rsid w:val="00845672"/>
    <w:rsid w:val="009012BC"/>
    <w:rsid w:val="009A2CB4"/>
    <w:rsid w:val="00A81342"/>
    <w:rsid w:val="00AA1605"/>
    <w:rsid w:val="00AB3271"/>
    <w:rsid w:val="00C17121"/>
    <w:rsid w:val="00C6407B"/>
    <w:rsid w:val="00C77992"/>
    <w:rsid w:val="00CB150E"/>
    <w:rsid w:val="00DE2C4A"/>
    <w:rsid w:val="00E34C0F"/>
    <w:rsid w:val="00E4375D"/>
    <w:rsid w:val="00E67779"/>
    <w:rsid w:val="00EA5F9E"/>
    <w:rsid w:val="00EC257D"/>
    <w:rsid w:val="00F24BED"/>
    <w:rsid w:val="00FB1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ED574"/>
  <w15:chartTrackingRefBased/>
  <w15:docId w15:val="{AAC2CBB6-A24C-4CFA-978C-1B307AC05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3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pt">
    <w:name w:val="Dept"/>
    <w:basedOn w:val="Normal"/>
    <w:rsid w:val="00331380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szCs w:val="24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C640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07B"/>
  </w:style>
  <w:style w:type="paragraph" w:styleId="Footer">
    <w:name w:val="footer"/>
    <w:basedOn w:val="Normal"/>
    <w:link w:val="FooterChar"/>
    <w:uiPriority w:val="99"/>
    <w:unhideWhenUsed/>
    <w:rsid w:val="00C640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20-BSE-010 (HARIS AHSAN)</dc:creator>
  <cp:keywords/>
  <dc:description/>
  <cp:lastModifiedBy>Ameer Moavia</cp:lastModifiedBy>
  <cp:revision>31</cp:revision>
  <cp:lastPrinted>2022-06-19T05:58:00Z</cp:lastPrinted>
  <dcterms:created xsi:type="dcterms:W3CDTF">2022-06-19T03:02:00Z</dcterms:created>
  <dcterms:modified xsi:type="dcterms:W3CDTF">2023-05-13T09:58:00Z</dcterms:modified>
</cp:coreProperties>
</file>